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D2D81" w14:textId="01516102" w:rsidR="00ED72CA" w:rsidRDefault="003722B9" w:rsidP="003722B9">
      <w:pPr>
        <w:pStyle w:val="Heading2"/>
      </w:pPr>
      <w:r>
        <w:t>Spot Plating Assay</w:t>
      </w:r>
    </w:p>
    <w:p w14:paraId="2A03411A" w14:textId="025C2F91" w:rsidR="003722B9" w:rsidRDefault="003722B9"/>
    <w:p w14:paraId="6F21B80F" w14:textId="22DD89A4" w:rsidR="003722B9" w:rsidRDefault="003722B9" w:rsidP="003722B9">
      <w:pPr>
        <w:pStyle w:val="ListParagraph"/>
        <w:numPr>
          <w:ilvl w:val="0"/>
          <w:numId w:val="1"/>
        </w:numPr>
        <w:tabs>
          <w:tab w:val="left" w:pos="2360"/>
        </w:tabs>
        <w:spacing w:after="0"/>
      </w:pPr>
      <w:r>
        <w:t xml:space="preserve">Take a small loop of each bacterial strain/replicate and resuspend in 0.5 mL of MHB in a sterile </w:t>
      </w:r>
      <w:r w:rsidR="00176872">
        <w:t xml:space="preserve">Eppendorf </w:t>
      </w:r>
      <w:r>
        <w:t>tube</w:t>
      </w:r>
      <w:r w:rsidR="00176872">
        <w:t>.</w:t>
      </w:r>
    </w:p>
    <w:p w14:paraId="0B4D5A3F" w14:textId="795311C3" w:rsidR="003722B9" w:rsidRDefault="003722B9" w:rsidP="003722B9">
      <w:pPr>
        <w:pStyle w:val="ListParagraph"/>
        <w:numPr>
          <w:ilvl w:val="0"/>
          <w:numId w:val="1"/>
        </w:numPr>
        <w:tabs>
          <w:tab w:val="left" w:pos="2360"/>
        </w:tabs>
        <w:spacing w:after="0"/>
      </w:pPr>
      <w:r>
        <w:t>Make a 1:10 dilution of each in cuvettes (900 ul of MHB, 100 ul of cells) and check OD</w:t>
      </w:r>
    </w:p>
    <w:p w14:paraId="02DD5CFB" w14:textId="1C8A8BF2" w:rsidR="003722B9" w:rsidRDefault="003722B9" w:rsidP="003722B9">
      <w:pPr>
        <w:pStyle w:val="ListParagraph"/>
        <w:numPr>
          <w:ilvl w:val="0"/>
          <w:numId w:val="1"/>
        </w:numPr>
        <w:tabs>
          <w:tab w:val="left" w:pos="2360"/>
        </w:tabs>
        <w:spacing w:after="0"/>
      </w:pPr>
      <w:r>
        <w:t>Calculate dilution using C1V1=C2V2 formula to reach 0.10 OD in a final volume of 500 uL</w:t>
      </w:r>
    </w:p>
    <w:p w14:paraId="0A277D4A" w14:textId="75A5B4D9" w:rsidR="00BB2F03" w:rsidRDefault="00BB2F03" w:rsidP="003722B9">
      <w:pPr>
        <w:pStyle w:val="ListParagraph"/>
        <w:numPr>
          <w:ilvl w:val="0"/>
          <w:numId w:val="1"/>
        </w:numPr>
        <w:tabs>
          <w:tab w:val="left" w:pos="2360"/>
        </w:tabs>
        <w:spacing w:after="0"/>
      </w:pPr>
      <w:r>
        <w:t>Serially dilute the firs two 1:100 in sterile tubes (990 uL MHB + 10 ul of cells)</w:t>
      </w:r>
    </w:p>
    <w:p w14:paraId="7309F281" w14:textId="53753B5A" w:rsidR="003722B9" w:rsidRDefault="003722B9" w:rsidP="003722B9">
      <w:pPr>
        <w:pStyle w:val="ListParagraph"/>
        <w:numPr>
          <w:ilvl w:val="0"/>
          <w:numId w:val="1"/>
        </w:numPr>
        <w:tabs>
          <w:tab w:val="left" w:pos="2360"/>
        </w:tabs>
        <w:spacing w:after="0"/>
      </w:pPr>
      <w:r>
        <w:t>Serially dilute 1:10 in sterile tubes (</w:t>
      </w:r>
      <w:proofErr w:type="gramStart"/>
      <w:r>
        <w:t>i.e.</w:t>
      </w:r>
      <w:proofErr w:type="gramEnd"/>
      <w:r>
        <w:t xml:space="preserve"> 450 </w:t>
      </w:r>
      <w:r w:rsidR="00BB2F03">
        <w:t>u</w:t>
      </w:r>
      <w:r>
        <w:t>L MHB + 50 uL cells), all the way to 10</w:t>
      </w:r>
      <w:r>
        <w:rPr>
          <w:vertAlign w:val="superscript"/>
        </w:rPr>
        <w:t>-</w:t>
      </w:r>
      <w:r w:rsidR="00BB2F03">
        <w:rPr>
          <w:vertAlign w:val="superscript"/>
        </w:rPr>
        <w:t>10</w:t>
      </w:r>
      <w:r>
        <w:t xml:space="preserve">. </w:t>
      </w:r>
      <w:r w:rsidR="00176872">
        <w:t>Mix well and c</w:t>
      </w:r>
      <w:r>
        <w:t>hange pipette tips each time.</w:t>
      </w:r>
    </w:p>
    <w:p w14:paraId="07130C63" w14:textId="75511620" w:rsidR="003722B9" w:rsidRDefault="003722B9" w:rsidP="003722B9">
      <w:pPr>
        <w:pStyle w:val="ListParagraph"/>
        <w:numPr>
          <w:ilvl w:val="0"/>
          <w:numId w:val="1"/>
        </w:numPr>
        <w:tabs>
          <w:tab w:val="left" w:pos="2360"/>
        </w:tabs>
        <w:spacing w:after="0"/>
      </w:pPr>
      <w:r>
        <w:t>Spot 10 uL of tubes 10</w:t>
      </w:r>
      <w:r w:rsidRPr="003722B9">
        <w:rPr>
          <w:vertAlign w:val="superscript"/>
        </w:rPr>
        <w:t>-</w:t>
      </w:r>
      <w:r w:rsidR="00BB2F03">
        <w:rPr>
          <w:vertAlign w:val="superscript"/>
        </w:rPr>
        <w:t>6</w:t>
      </w:r>
      <w:r>
        <w:t xml:space="preserve"> to 10</w:t>
      </w:r>
      <w:r w:rsidRPr="003722B9">
        <w:rPr>
          <w:vertAlign w:val="superscript"/>
        </w:rPr>
        <w:t>-</w:t>
      </w:r>
      <w:r w:rsidR="00BB2F03">
        <w:rPr>
          <w:vertAlign w:val="superscript"/>
        </w:rPr>
        <w:t>10</w:t>
      </w:r>
      <w:r>
        <w:t xml:space="preserve"> of each strain on one plate. Repeat on a second plate.</w:t>
      </w:r>
    </w:p>
    <w:p w14:paraId="38FDFB19" w14:textId="78910ED1" w:rsidR="003722B9" w:rsidRDefault="003722B9" w:rsidP="003722B9">
      <w:pPr>
        <w:pStyle w:val="ListParagraph"/>
        <w:numPr>
          <w:ilvl w:val="0"/>
          <w:numId w:val="1"/>
        </w:numPr>
        <w:tabs>
          <w:tab w:val="left" w:pos="2360"/>
        </w:tabs>
        <w:spacing w:after="0"/>
      </w:pPr>
      <w:r>
        <w:t>Put in 37C incubator. Check for single colonies after 3-4 days.</w:t>
      </w:r>
    </w:p>
    <w:sectPr w:rsidR="003722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048B0"/>
    <w:multiLevelType w:val="hybridMultilevel"/>
    <w:tmpl w:val="9B545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DWxMDQ2N7M0tDBT0lEKTi0uzszPAykwqgUAjyQ4+SwAAAA="/>
  </w:docVars>
  <w:rsids>
    <w:rsidRoot w:val="003722B9"/>
    <w:rsid w:val="00176872"/>
    <w:rsid w:val="003722B9"/>
    <w:rsid w:val="00BB2F03"/>
    <w:rsid w:val="00ED7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B93AE"/>
  <w15:chartTrackingRefBased/>
  <w15:docId w15:val="{F9868AB3-C013-4F36-9E3B-A14807619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2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22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722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3</cp:revision>
  <dcterms:created xsi:type="dcterms:W3CDTF">2021-10-20T14:58:00Z</dcterms:created>
  <dcterms:modified xsi:type="dcterms:W3CDTF">2021-10-25T18:04:00Z</dcterms:modified>
</cp:coreProperties>
</file>